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66835CB1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F37D88">
        <w:rPr>
          <w:rFonts w:ascii="Times New Roman" w:hAnsi="Times New Roman"/>
          <w:caps/>
          <w:sz w:val="24"/>
          <w:szCs w:val="24"/>
        </w:rPr>
        <w:t xml:space="preserve"> NOVEMBER 1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076389">
        <w:rPr>
          <w:rFonts w:ascii="Times New Roman" w:hAnsi="Times New Roman"/>
          <w:caps/>
          <w:sz w:val="24"/>
          <w:szCs w:val="24"/>
        </w:rPr>
        <w:t>8</w:t>
      </w:r>
    </w:p>
    <w:p w14:paraId="5887E384" w14:textId="77777777" w:rsidR="00090AF4" w:rsidRDefault="00090A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1EFE17A5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4DDCF17" w14:textId="77777777" w:rsidR="00090AF4" w:rsidRPr="005F5DFC" w:rsidRDefault="00090A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6B43704" w14:textId="77777777" w:rsidR="003819D3" w:rsidRPr="00EC1C8B" w:rsidRDefault="003819D3" w:rsidP="003819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UI Athletics Hall of Fame Building (Varsity and Smith Rooms)</w:t>
      </w:r>
    </w:p>
    <w:p w14:paraId="76D228A4" w14:textId="5187931D" w:rsidR="00306586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9239C85" w14:textId="4638841D" w:rsidR="00A6628C" w:rsidRDefault="00A6628C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013138A9" w14:textId="77777777" w:rsidR="00A6628C" w:rsidRPr="00EC1C8B" w:rsidRDefault="00A6628C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45616B64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E33A61">
        <w:rPr>
          <w:rFonts w:ascii="Times New Roman" w:hAnsi="Times New Roman"/>
          <w:sz w:val="24"/>
          <w:szCs w:val="24"/>
        </w:rPr>
        <w:t>Approval of the October 4</w:t>
      </w:r>
      <w:r w:rsidR="00C3223D">
        <w:rPr>
          <w:rFonts w:ascii="Times New Roman" w:hAnsi="Times New Roman"/>
          <w:sz w:val="24"/>
          <w:szCs w:val="24"/>
        </w:rPr>
        <w:t>, 2018, PCA m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1656854" w14:textId="002F36A8" w:rsidR="00E27B3D" w:rsidRPr="006E3B2D" w:rsidRDefault="00172976" w:rsidP="00E33A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5C91E45A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>Athlete Well-Bein</w:t>
      </w:r>
      <w:r w:rsidR="00A6628C">
        <w:rPr>
          <w:rFonts w:ascii="Times New Roman" w:hAnsi="Times New Roman"/>
          <w:sz w:val="24"/>
          <w:szCs w:val="24"/>
        </w:rPr>
        <w:t>g -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5CE0953B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A6628C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Bowden</w:t>
      </w:r>
    </w:p>
    <w:p w14:paraId="35EECFFC" w14:textId="145D2203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A6628C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O</w:t>
      </w:r>
      <w:r>
        <w:rPr>
          <w:rFonts w:ascii="Times New Roman" w:hAnsi="Times New Roman"/>
          <w:sz w:val="24"/>
          <w:szCs w:val="24"/>
        </w:rPr>
        <w:t>sborn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3A2DDABC" w:rsidR="00AA284C" w:rsidRDefault="00C76AFB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6E3B2D">
        <w:rPr>
          <w:rFonts w:ascii="Times New Roman" w:hAnsi="Times New Roman"/>
          <w:sz w:val="24"/>
          <w:szCs w:val="24"/>
        </w:rPr>
        <w:t>I</w:t>
      </w:r>
      <w:r w:rsidR="0042042C">
        <w:rPr>
          <w:rFonts w:ascii="Times New Roman" w:hAnsi="Times New Roman"/>
          <w:sz w:val="24"/>
          <w:szCs w:val="24"/>
        </w:rPr>
        <w:t>I</w:t>
      </w:r>
      <w:r w:rsidR="00C35B89"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- Gustafso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3EE6B757" w:rsidR="00C35B89" w:rsidRDefault="0042042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</w:t>
      </w:r>
      <w:r w:rsidR="00A6628C">
        <w:rPr>
          <w:rFonts w:ascii="Times New Roman" w:hAnsi="Times New Roman"/>
          <w:sz w:val="24"/>
          <w:szCs w:val="24"/>
        </w:rPr>
        <w:t>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372F0E9F" w:rsidR="00EE5E50" w:rsidRPr="00135E29" w:rsidRDefault="0042042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1B9C1F82" w:rsidR="005845CE" w:rsidRDefault="0042042C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37D88">
        <w:rPr>
          <w:rFonts w:ascii="Times New Roman" w:hAnsi="Times New Roman"/>
          <w:sz w:val="24"/>
          <w:szCs w:val="24"/>
        </w:rPr>
        <w:t xml:space="preserve">Overview of </w:t>
      </w:r>
      <w:r>
        <w:rPr>
          <w:rFonts w:ascii="Times New Roman" w:hAnsi="Times New Roman"/>
          <w:sz w:val="24"/>
          <w:szCs w:val="24"/>
        </w:rPr>
        <w:t>UI Sports Medicine</w:t>
      </w:r>
      <w:r w:rsidR="00F37D88">
        <w:rPr>
          <w:rFonts w:ascii="Times New Roman" w:hAnsi="Times New Roman"/>
          <w:sz w:val="24"/>
          <w:szCs w:val="24"/>
        </w:rPr>
        <w:t xml:space="preserve"> </w:t>
      </w:r>
      <w:r w:rsidR="00A6628C">
        <w:rPr>
          <w:rFonts w:ascii="Times New Roman" w:hAnsi="Times New Roman"/>
          <w:sz w:val="24"/>
          <w:szCs w:val="24"/>
        </w:rPr>
        <w:t>S</w:t>
      </w:r>
      <w:r w:rsidR="00F37D88">
        <w:rPr>
          <w:rFonts w:ascii="Times New Roman" w:hAnsi="Times New Roman"/>
          <w:sz w:val="24"/>
          <w:szCs w:val="24"/>
        </w:rPr>
        <w:t>ervices</w:t>
      </w:r>
      <w:r w:rsidR="00A6628C">
        <w:rPr>
          <w:rFonts w:ascii="Times New Roman" w:hAnsi="Times New Roman"/>
          <w:sz w:val="24"/>
          <w:szCs w:val="24"/>
        </w:rPr>
        <w:t xml:space="preserve"> - </w:t>
      </w:r>
      <w:r w:rsidR="00E33A61">
        <w:rPr>
          <w:rFonts w:ascii="Times New Roman" w:hAnsi="Times New Roman"/>
          <w:sz w:val="24"/>
          <w:szCs w:val="24"/>
        </w:rPr>
        <w:t>Dr. Brian Wolf, Head Team Physician</w:t>
      </w:r>
      <w:r>
        <w:rPr>
          <w:rFonts w:ascii="Times New Roman" w:hAnsi="Times New Roman"/>
          <w:sz w:val="24"/>
          <w:szCs w:val="24"/>
        </w:rPr>
        <w:t xml:space="preserve"> and Director of UI Sports Medicine Clinic</w:t>
      </w:r>
    </w:p>
    <w:p w14:paraId="42C2C720" w14:textId="535A7ACA" w:rsidR="0042042C" w:rsidRDefault="0042042C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12585FA" w14:textId="29782EE6" w:rsidR="0042042C" w:rsidRDefault="0042042C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.</w:t>
      </w:r>
      <w:r>
        <w:rPr>
          <w:rFonts w:ascii="Times New Roman" w:hAnsi="Times New Roman"/>
          <w:sz w:val="24"/>
          <w:szCs w:val="24"/>
        </w:rPr>
        <w:tab/>
        <w:t xml:space="preserve">Tour of UI Sports Medicine Clinic </w:t>
      </w:r>
      <w:r w:rsidR="003F7256"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 xml:space="preserve">ed </w:t>
      </w:r>
      <w:r w:rsidR="00F37D88">
        <w:rPr>
          <w:rFonts w:ascii="Times New Roman" w:hAnsi="Times New Roman"/>
          <w:sz w:val="24"/>
          <w:szCs w:val="24"/>
        </w:rPr>
        <w:t>by Dr. Wolf and Michael Shaffer</w:t>
      </w:r>
      <w:r>
        <w:rPr>
          <w:rFonts w:ascii="Times New Roman" w:hAnsi="Times New Roman"/>
          <w:sz w:val="24"/>
          <w:szCs w:val="24"/>
        </w:rPr>
        <w:t xml:space="preserve"> </w:t>
      </w:r>
      <w:r w:rsidR="00F37D88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PT, MSPT, OCS, ATC</w:t>
      </w:r>
      <w:r w:rsidR="00F37D88">
        <w:rPr>
          <w:rFonts w:ascii="Times New Roman" w:hAnsi="Times New Roman"/>
          <w:sz w:val="24"/>
          <w:szCs w:val="24"/>
        </w:rPr>
        <w:t>),</w:t>
      </w:r>
      <w:r>
        <w:rPr>
          <w:rFonts w:ascii="Times New Roman" w:hAnsi="Times New Roman"/>
          <w:sz w:val="24"/>
          <w:szCs w:val="24"/>
        </w:rPr>
        <w:t xml:space="preserve"> Director of Rehabilitation Services</w:t>
      </w:r>
    </w:p>
    <w:p w14:paraId="40D60BC8" w14:textId="02AC0394" w:rsidR="0042042C" w:rsidRDefault="0042042C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C11E5F6" w14:textId="75AFD3C0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55B653B" w14:textId="4E478BA2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29C4A1CA" w14:textId="777F9759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4DE30C8" w14:textId="0B0267D0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655537A" w14:textId="42706303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C932EF2" w14:textId="657CF758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0629C782" w14:textId="0BD78638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644CA77" w14:textId="781812F1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E9B8DFA" w14:textId="40A29559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84855E4" w14:textId="4A13EE82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9B1D387" w14:textId="360CEE3C" w:rsidR="003F7256" w:rsidRDefault="003F7256" w:rsidP="004204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default" r:id="rId8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6EE0" w14:textId="7D040FF2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3"/>
  </w:num>
  <w:num w:numId="10">
    <w:abstractNumId w:val="14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gFAMIDg/YtAAAA"/>
  </w:docVars>
  <w:rsids>
    <w:rsidRoot w:val="00071517"/>
    <w:rsid w:val="00005539"/>
    <w:rsid w:val="0005166A"/>
    <w:rsid w:val="00056AC7"/>
    <w:rsid w:val="00071517"/>
    <w:rsid w:val="00076389"/>
    <w:rsid w:val="00090AF4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19D3"/>
    <w:rsid w:val="0038471D"/>
    <w:rsid w:val="003A3B64"/>
    <w:rsid w:val="003B6EFF"/>
    <w:rsid w:val="003D6AAF"/>
    <w:rsid w:val="003E7554"/>
    <w:rsid w:val="003F54D5"/>
    <w:rsid w:val="003F7256"/>
    <w:rsid w:val="00413702"/>
    <w:rsid w:val="0042042C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6628C"/>
    <w:rsid w:val="00A72F5E"/>
    <w:rsid w:val="00A74E59"/>
    <w:rsid w:val="00A81F26"/>
    <w:rsid w:val="00AA284C"/>
    <w:rsid w:val="00AD01C7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33A61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37D88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2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9E02F-EEF1-473F-B890-490817A74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Parker, Rae L</cp:lastModifiedBy>
  <cp:revision>5</cp:revision>
  <cp:lastPrinted>2018-10-29T13:17:00Z</cp:lastPrinted>
  <dcterms:created xsi:type="dcterms:W3CDTF">2018-10-29T13:16:00Z</dcterms:created>
  <dcterms:modified xsi:type="dcterms:W3CDTF">2018-10-29T13:19:00Z</dcterms:modified>
</cp:coreProperties>
</file>